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ec6de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11be914-e738-4c3f-ac21-6e675ca7bf7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5:22:16Z</dcterms:created>
  <dcterms:modified xsi:type="dcterms:W3CDTF">2023-06-12T15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